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DDB49" w14:textId="7B079E65" w:rsidR="000D4110" w:rsidRDefault="00580379">
      <w:pPr>
        <w:rPr>
          <w:b/>
          <w:bCs/>
          <w:u w:val="single"/>
          <w:lang w:val="en-US"/>
        </w:rPr>
      </w:pPr>
      <w:r w:rsidRPr="003B6CA9">
        <w:rPr>
          <w:b/>
          <w:bCs/>
          <w:u w:val="single"/>
          <w:lang w:val="en-US"/>
        </w:rPr>
        <w:t>Gradient descent</w:t>
      </w:r>
    </w:p>
    <w:p w14:paraId="1A6DA101" w14:textId="362E7356" w:rsidR="00B37852" w:rsidRDefault="00B37852">
      <w:pPr>
        <w:rPr>
          <w:lang w:val="en-US"/>
        </w:rPr>
      </w:pPr>
      <w:r>
        <w:rPr>
          <w:lang w:val="en-US"/>
        </w:rPr>
        <w:t>An algorithm to minimize a function by optimizing params</w:t>
      </w:r>
    </w:p>
    <w:p w14:paraId="674CF182" w14:textId="77777777" w:rsidR="00B37852" w:rsidRPr="00B37852" w:rsidRDefault="00B37852">
      <w:pPr>
        <w:rPr>
          <w:lang w:val="en-US"/>
        </w:rPr>
      </w:pPr>
    </w:p>
    <w:p w14:paraId="3D50BCB6" w14:textId="23FCDCB3" w:rsidR="00580379" w:rsidRDefault="00D6681D">
      <w:pPr>
        <w:rPr>
          <w:lang w:val="en-US"/>
        </w:rPr>
      </w:pPr>
      <w:r>
        <w:rPr>
          <w:lang w:val="en-US"/>
        </w:rPr>
        <w:t xml:space="preserve">Algo </w:t>
      </w:r>
      <w:r w:rsidRPr="00D6681D">
        <w:rPr>
          <w:lang w:val="en-US"/>
        </w:rPr>
        <w:sym w:font="Wingdings" w:char="F0E0"/>
      </w:r>
      <w:r>
        <w:rPr>
          <w:lang w:val="en-US"/>
        </w:rPr>
        <w:t xml:space="preserve"> set of instruction that works on data in a particular way</w:t>
      </w:r>
    </w:p>
    <w:p w14:paraId="6E59A23C" w14:textId="60F9C333" w:rsidR="00D6681D" w:rsidRDefault="00D6681D">
      <w:pPr>
        <w:rPr>
          <w:lang w:val="en-US"/>
        </w:rPr>
      </w:pPr>
      <w:r>
        <w:rPr>
          <w:lang w:val="en-US"/>
        </w:rPr>
        <w:t xml:space="preserve"> Ex: a person </w:t>
      </w:r>
      <w:r w:rsidR="00B01375">
        <w:rPr>
          <w:lang w:val="en-US"/>
        </w:rPr>
        <w:t xml:space="preserve">A </w:t>
      </w:r>
      <w:r>
        <w:rPr>
          <w:lang w:val="en-US"/>
        </w:rPr>
        <w:t xml:space="preserve">has attended a test </w:t>
      </w:r>
      <w:r w:rsidRPr="00D6681D">
        <w:rPr>
          <w:lang w:val="en-US"/>
        </w:rPr>
        <w:sym w:font="Wingdings" w:char="F0E0"/>
      </w:r>
      <w:r>
        <w:rPr>
          <w:lang w:val="en-US"/>
        </w:rPr>
        <w:t xml:space="preserve"> total marks is 50</w:t>
      </w:r>
    </w:p>
    <w:p w14:paraId="02C8C302" w14:textId="70026B0C" w:rsidR="00B01375" w:rsidRDefault="00B01375">
      <w:pPr>
        <w:rPr>
          <w:lang w:val="en-US"/>
        </w:rPr>
      </w:pPr>
      <w:r>
        <w:rPr>
          <w:lang w:val="en-US"/>
        </w:rPr>
        <w:t>Person A goes to person B and asks , guess how many marks have I got??</w:t>
      </w:r>
    </w:p>
    <w:p w14:paraId="2D1DA529" w14:textId="78780082" w:rsidR="00B01375" w:rsidRDefault="00B94282">
      <w:pPr>
        <w:rPr>
          <w:lang w:val="en-US"/>
        </w:rPr>
      </w:pPr>
      <w:r>
        <w:rPr>
          <w:lang w:val="en-US"/>
        </w:rPr>
        <w:t xml:space="preserve">Guess 1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40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no its too High</w:t>
      </w:r>
    </w:p>
    <w:p w14:paraId="3206F510" w14:textId="77777777" w:rsidR="00B94282" w:rsidRDefault="00B94282">
      <w:pPr>
        <w:rPr>
          <w:lang w:val="en-US"/>
        </w:rPr>
      </w:pPr>
      <w:r>
        <w:rPr>
          <w:lang w:val="en-US"/>
        </w:rPr>
        <w:t xml:space="preserve">Guess 2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30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nope 30 is too low</w:t>
      </w:r>
    </w:p>
    <w:p w14:paraId="60C4E9E6" w14:textId="77777777" w:rsidR="00B94282" w:rsidRDefault="00B94282">
      <w:pPr>
        <w:rPr>
          <w:lang w:val="en-US"/>
        </w:rPr>
      </w:pPr>
      <w:r>
        <w:rPr>
          <w:lang w:val="en-US"/>
        </w:rPr>
        <w:t xml:space="preserve">Guess 3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35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you are close now </w:t>
      </w:r>
      <w:r w:rsidRPr="00B9428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n-US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9F73938" w14:textId="494F7713" w:rsidR="00B852B2" w:rsidRDefault="00B852B2">
      <w:pPr>
        <w:rPr>
          <w:b/>
          <w:bCs/>
          <w:u w:val="single"/>
          <w:lang w:val="en-US"/>
        </w:rPr>
      </w:pPr>
      <w:r w:rsidRPr="00B852B2">
        <w:rPr>
          <w:b/>
          <w:bCs/>
          <w:u w:val="single"/>
          <w:lang w:val="en-US"/>
        </w:rPr>
        <w:t>That’s how this algo works internally</w:t>
      </w:r>
      <w:r w:rsidR="000C3796">
        <w:rPr>
          <w:b/>
          <w:bCs/>
          <w:u w:val="single"/>
          <w:lang w:val="en-US"/>
        </w:rPr>
        <w:t>. Start with random guess and then move to best answer.</w:t>
      </w:r>
    </w:p>
    <w:p w14:paraId="49C469F6" w14:textId="5F37AF80" w:rsidR="000C3796" w:rsidRDefault="00CB013C">
      <w:pPr>
        <w:rPr>
          <w:lang w:val="en-US"/>
        </w:rPr>
      </w:pPr>
      <w:r w:rsidRPr="00CB013C">
        <w:rPr>
          <w:highlight w:val="yellow"/>
          <w:lang w:val="en-US"/>
        </w:rPr>
        <w:t xml:space="preserve">New value( new guess) = old value ( </w:t>
      </w:r>
      <w:proofErr w:type="spellStart"/>
      <w:r w:rsidRPr="00CB013C">
        <w:rPr>
          <w:highlight w:val="yellow"/>
          <w:lang w:val="en-US"/>
        </w:rPr>
        <w:t>prev</w:t>
      </w:r>
      <w:proofErr w:type="spellEnd"/>
      <w:r w:rsidRPr="00CB013C">
        <w:rPr>
          <w:highlight w:val="yellow"/>
          <w:lang w:val="en-US"/>
        </w:rPr>
        <w:t xml:space="preserve"> guess) – step size</w:t>
      </w:r>
    </w:p>
    <w:p w14:paraId="271D272D" w14:textId="6B63038C" w:rsidR="00CB013C" w:rsidRDefault="00E70814">
      <w:pPr>
        <w:rPr>
          <w:lang w:val="en-US"/>
        </w:rPr>
      </w:pPr>
      <w:r>
        <w:rPr>
          <w:lang w:val="en-US"/>
        </w:rPr>
        <w:t xml:space="preserve">Step size </w:t>
      </w:r>
      <w:r w:rsidRPr="00E70814">
        <w:rPr>
          <w:lang w:val="en-US"/>
        </w:rPr>
        <w:sym w:font="Wingdings" w:char="F0E0"/>
      </w:r>
      <w:r>
        <w:rPr>
          <w:lang w:val="en-US"/>
        </w:rPr>
        <w:t xml:space="preserve"> Learning rate ** slope</w:t>
      </w:r>
    </w:p>
    <w:p w14:paraId="2810E7F9" w14:textId="5E78F5EA" w:rsidR="00E70814" w:rsidRDefault="00E70814">
      <w:pPr>
        <w:rPr>
          <w:lang w:val="en-US"/>
        </w:rPr>
      </w:pPr>
      <w:r>
        <w:rPr>
          <w:lang w:val="en-US"/>
        </w:rPr>
        <w:t>What is learning rate and slope?</w:t>
      </w:r>
    </w:p>
    <w:p w14:paraId="61CDE017" w14:textId="41054FA9" w:rsidR="00E70814" w:rsidRDefault="00F20887">
      <w:pPr>
        <w:rPr>
          <w:lang w:val="en-US"/>
        </w:rPr>
      </w:pPr>
      <w:r>
        <w:rPr>
          <w:lang w:val="en-US"/>
        </w:rPr>
        <w:t xml:space="preserve">Ex: </w:t>
      </w:r>
      <w:proofErr w:type="spellStart"/>
      <w:r>
        <w:rPr>
          <w:lang w:val="en-US"/>
        </w:rPr>
        <w:t>lets</w:t>
      </w:r>
      <w:proofErr w:type="spellEnd"/>
      <w:r>
        <w:rPr>
          <w:lang w:val="en-US"/>
        </w:rPr>
        <w:t xml:space="preserve"> take an example of a function</w:t>
      </w:r>
    </w:p>
    <w:p w14:paraId="09E70914" w14:textId="5BC1F676" w:rsidR="00F20887" w:rsidRDefault="00F20887">
      <w:pPr>
        <w:rPr>
          <w:lang w:val="en-US"/>
        </w:rPr>
      </w:pPr>
      <w:r>
        <w:rPr>
          <w:lang w:val="en-US"/>
        </w:rPr>
        <w:t>Y = (x)^2</w:t>
      </w:r>
      <w:r w:rsidR="00550DFF">
        <w:rPr>
          <w:lang w:val="en-US"/>
        </w:rPr>
        <w:t xml:space="preserve"> </w:t>
      </w:r>
      <w:r w:rsidR="00550DFF" w:rsidRPr="00550DFF">
        <w:rPr>
          <w:lang w:val="en-US"/>
        </w:rPr>
        <w:sym w:font="Wingdings" w:char="F0E0"/>
      </w:r>
      <w:r w:rsidR="00550DFF">
        <w:rPr>
          <w:lang w:val="en-US"/>
        </w:rPr>
        <w:t xml:space="preserve"> (x)squared</w:t>
      </w:r>
    </w:p>
    <w:p w14:paraId="7BED1054" w14:textId="77777777" w:rsidR="00963766" w:rsidRDefault="00963766">
      <w:pPr>
        <w:rPr>
          <w:lang w:val="en-US"/>
        </w:rPr>
      </w:pPr>
    </w:p>
    <w:p w14:paraId="03ABFB85" w14:textId="3EFD1935" w:rsidR="00963766" w:rsidRDefault="00963766">
      <w:pPr>
        <w:rPr>
          <w:lang w:val="en-US"/>
        </w:rPr>
      </w:pPr>
      <w:r>
        <w:rPr>
          <w:lang w:val="en-US"/>
        </w:rPr>
        <w:t>Code basics</w:t>
      </w:r>
    </w:p>
    <w:p w14:paraId="7D8F1A2A" w14:textId="24876897" w:rsidR="00963766" w:rsidRDefault="00963766">
      <w:pPr>
        <w:rPr>
          <w:b/>
          <w:bCs/>
          <w:u w:val="single"/>
          <w:lang w:val="en-US"/>
        </w:rPr>
      </w:pPr>
      <w:r w:rsidRPr="00963766">
        <w:rPr>
          <w:b/>
          <w:bCs/>
          <w:u w:val="single"/>
          <w:lang w:val="en-US"/>
        </w:rPr>
        <w:t>1) Linear regression</w:t>
      </w:r>
    </w:p>
    <w:p w14:paraId="42E978D4" w14:textId="0A46BD5F" w:rsidR="00EF143E" w:rsidRDefault="00EF143E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) single variable</w:t>
      </w:r>
    </w:p>
    <w:p w14:paraId="111EB188" w14:textId="2F84D35B" w:rsidR="00893F3C" w:rsidRDefault="00E113E8">
      <w:pPr>
        <w:rPr>
          <w:lang w:val="en-US"/>
        </w:rPr>
      </w:pPr>
      <w:r>
        <w:rPr>
          <w:lang w:val="en-US"/>
        </w:rPr>
        <w:t xml:space="preserve">1) </w:t>
      </w:r>
      <w:r w:rsidR="00EF26A6">
        <w:rPr>
          <w:lang w:val="en-US"/>
        </w:rPr>
        <w:t>plot a simple single variable chart</w:t>
      </w:r>
      <w:r>
        <w:rPr>
          <w:lang w:val="en-US"/>
        </w:rPr>
        <w:t xml:space="preserve"> in excel</w:t>
      </w:r>
      <w:r w:rsidR="00327397">
        <w:rPr>
          <w:lang w:val="en-US"/>
        </w:rPr>
        <w:t xml:space="preserve">. </w:t>
      </w:r>
    </w:p>
    <w:tbl>
      <w:tblPr>
        <w:tblW w:w="2220" w:type="dxa"/>
        <w:tblInd w:w="-3" w:type="dxa"/>
        <w:tblLook w:val="04A0" w:firstRow="1" w:lastRow="0" w:firstColumn="1" w:lastColumn="0" w:noHBand="0" w:noVBand="1"/>
      </w:tblPr>
      <w:tblGrid>
        <w:gridCol w:w="980"/>
        <w:gridCol w:w="1274"/>
      </w:tblGrid>
      <w:tr w:rsidR="00470700" w:rsidRPr="00470700" w14:paraId="1291A414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4FDEF52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  <w:t>area(x)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CD2EB18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  <w:t>price(y)</w:t>
            </w:r>
          </w:p>
        </w:tc>
      </w:tr>
      <w:tr w:rsidR="00470700" w:rsidRPr="00470700" w14:paraId="39A8E077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8505B1E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      2,600 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DC49585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5,50,000.00 </w:t>
            </w:r>
          </w:p>
        </w:tc>
      </w:tr>
      <w:tr w:rsidR="00470700" w:rsidRPr="00470700" w14:paraId="7A04B1DB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80435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      3,000 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629F7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5,65,000.00 </w:t>
            </w:r>
          </w:p>
        </w:tc>
      </w:tr>
      <w:tr w:rsidR="00470700" w:rsidRPr="00470700" w14:paraId="47261B1B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128298E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      3,200 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CCEDDF7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6,10,000.00 </w:t>
            </w:r>
          </w:p>
        </w:tc>
      </w:tr>
      <w:tr w:rsidR="00470700" w:rsidRPr="00470700" w14:paraId="31C81D6E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AB480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      3,600 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B563D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6,80,000.00 </w:t>
            </w:r>
          </w:p>
        </w:tc>
      </w:tr>
      <w:tr w:rsidR="00470700" w:rsidRPr="00470700" w14:paraId="705694DE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51DD26F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      4,000 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41EE57C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7,25,000.00 </w:t>
            </w:r>
          </w:p>
        </w:tc>
      </w:tr>
    </w:tbl>
    <w:p w14:paraId="3ECBE04B" w14:textId="77777777" w:rsidR="00E113E8" w:rsidRDefault="00E113E8">
      <w:pPr>
        <w:rPr>
          <w:lang w:val="en-US"/>
        </w:rPr>
      </w:pPr>
    </w:p>
    <w:p w14:paraId="64D0DF40" w14:textId="77777777" w:rsidR="00470700" w:rsidRDefault="00470700">
      <w:pPr>
        <w:rPr>
          <w:lang w:val="en-US"/>
        </w:rPr>
      </w:pPr>
    </w:p>
    <w:p w14:paraId="072BEAAD" w14:textId="69005194" w:rsidR="00470700" w:rsidRDefault="00470700">
      <w:pPr>
        <w:rPr>
          <w:lang w:val="en-US"/>
        </w:rPr>
      </w:pPr>
      <w:r>
        <w:rPr>
          <w:lang w:val="en-US"/>
        </w:rPr>
        <w:t>2)</w:t>
      </w:r>
      <w:r w:rsidR="00327397">
        <w:rPr>
          <w:lang w:val="en-US"/>
        </w:rPr>
        <w:t>using python plot the graph</w:t>
      </w:r>
    </w:p>
    <w:p w14:paraId="4A9A3A70" w14:textId="77777777" w:rsidR="00327397" w:rsidRDefault="00327397">
      <w:pPr>
        <w:rPr>
          <w:lang w:val="en-US"/>
        </w:rPr>
      </w:pPr>
    </w:p>
    <w:p w14:paraId="34B231A1" w14:textId="77777777" w:rsidR="00E113E8" w:rsidRPr="00893F3C" w:rsidRDefault="00E113E8">
      <w:pPr>
        <w:rPr>
          <w:lang w:val="en-US"/>
        </w:rPr>
      </w:pPr>
    </w:p>
    <w:p w14:paraId="62CCB47A" w14:textId="77777777" w:rsidR="004A23C4" w:rsidRPr="004A23C4" w:rsidRDefault="004A23C4">
      <w:pPr>
        <w:rPr>
          <w:lang w:val="en-US"/>
        </w:rPr>
      </w:pPr>
    </w:p>
    <w:p w14:paraId="5468966E" w14:textId="77777777" w:rsidR="00F20887" w:rsidRPr="00CB013C" w:rsidRDefault="00F20887">
      <w:pPr>
        <w:rPr>
          <w:lang w:val="en-US"/>
        </w:rPr>
      </w:pPr>
    </w:p>
    <w:p w14:paraId="138EA503" w14:textId="77777777" w:rsidR="00B852B2" w:rsidRPr="00B852B2" w:rsidRDefault="00B852B2">
      <w:pPr>
        <w:rPr>
          <w:b/>
          <w:bCs/>
          <w:u w:val="single"/>
          <w:lang w:val="en-US"/>
        </w:rPr>
      </w:pPr>
    </w:p>
    <w:p w14:paraId="73D1BA65" w14:textId="3A8D7B6D" w:rsidR="00B94282" w:rsidRDefault="00B94282">
      <w:pPr>
        <w:rPr>
          <w:lang w:val="en-US"/>
        </w:rPr>
      </w:pPr>
      <w:r>
        <w:rPr>
          <w:lang w:val="en-US"/>
        </w:rPr>
        <w:br/>
        <w:t xml:space="preserve"> </w:t>
      </w:r>
    </w:p>
    <w:p w14:paraId="39EE4BD7" w14:textId="77777777" w:rsidR="00D6681D" w:rsidRDefault="00D6681D">
      <w:pPr>
        <w:rPr>
          <w:lang w:val="en-US"/>
        </w:rPr>
      </w:pPr>
    </w:p>
    <w:p w14:paraId="1FFE1B70" w14:textId="36D0B753" w:rsidR="00D6681D" w:rsidRPr="00580379" w:rsidRDefault="00D6681D">
      <w:pPr>
        <w:rPr>
          <w:lang w:val="en-US"/>
        </w:rPr>
      </w:pPr>
      <w:r>
        <w:rPr>
          <w:lang w:val="en-US"/>
        </w:rPr>
        <w:t xml:space="preserve">  </w:t>
      </w:r>
    </w:p>
    <w:sectPr w:rsidR="00D6681D" w:rsidRPr="005803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1NDY3MTYyMjEzMzFV0lEKTi0uzszPAykwqgUA5JE+CCwAAAA="/>
  </w:docVars>
  <w:rsids>
    <w:rsidRoot w:val="00580379"/>
    <w:rsid w:val="000C3796"/>
    <w:rsid w:val="000D4110"/>
    <w:rsid w:val="00327397"/>
    <w:rsid w:val="003B6CA9"/>
    <w:rsid w:val="00470700"/>
    <w:rsid w:val="004A23C4"/>
    <w:rsid w:val="00550DFF"/>
    <w:rsid w:val="00580379"/>
    <w:rsid w:val="008169B7"/>
    <w:rsid w:val="00893F3C"/>
    <w:rsid w:val="00963766"/>
    <w:rsid w:val="00B01375"/>
    <w:rsid w:val="00B37852"/>
    <w:rsid w:val="00B852B2"/>
    <w:rsid w:val="00B94282"/>
    <w:rsid w:val="00CB013C"/>
    <w:rsid w:val="00D6681D"/>
    <w:rsid w:val="00E113E8"/>
    <w:rsid w:val="00E70814"/>
    <w:rsid w:val="00EF143E"/>
    <w:rsid w:val="00EF26A6"/>
    <w:rsid w:val="00F20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84C4A"/>
  <w15:chartTrackingRefBased/>
  <w15:docId w15:val="{98285D54-A752-4B23-9621-727101F83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1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44</Words>
  <Characters>827</Characters>
  <Application>Microsoft Office Word</Application>
  <DocSecurity>0</DocSecurity>
  <Lines>6</Lines>
  <Paragraphs>1</Paragraphs>
  <ScaleCrop>false</ScaleCrop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20</cp:revision>
  <dcterms:created xsi:type="dcterms:W3CDTF">2023-08-04T03:35:00Z</dcterms:created>
  <dcterms:modified xsi:type="dcterms:W3CDTF">2023-08-11T04:15:00Z</dcterms:modified>
</cp:coreProperties>
</file>